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BodyText"/>
        <w:spacing w:before="180" w:after="180"/>
        <w:rPr>
          <w:rStyle w:val="Strong"/>
        </w:rPr>
      </w:pPr>
      <w:r>
        <w:rPr/>
      </w:r>
    </w:p>
    <w:p>
      <w:pPr>
        <w:pStyle w:val="BodyText"/>
        <w:rPr>
          <w:rStyle w:val="Strong"/>
        </w:rPr>
      </w:pPr>
      <w:r>
        <w:rPr/>
      </w:r>
    </w:p>
    <w:p>
      <w:pPr>
        <w:pStyle w:val="BodyText"/>
        <w:rPr>
          <w:rStyle w:val="Strong"/>
        </w:rPr>
      </w:pPr>
      <w:r>
        <w:rPr/>
      </w:r>
    </w:p>
    <w:p>
      <w:pPr>
        <w:pStyle w:val="BodyText"/>
        <w:rPr>
          <w:rStyle w:val="Strong"/>
        </w:rPr>
      </w:pPr>
      <w:r>
        <w:rPr/>
      </w:r>
    </w:p>
    <w:p>
      <w:pPr>
        <w:pStyle w:val="BodyText"/>
        <w:rPr>
          <w:rStyle w:val="Strong"/>
        </w:rPr>
      </w:pPr>
      <w:r>
        <w:rPr/>
      </w:r>
    </w:p>
    <w:p>
      <w:pPr>
        <w:pStyle w:val="BodyText"/>
        <w:rPr>
          <w:rStyle w:val="Strong"/>
        </w:rPr>
      </w:pPr>
      <w:r>
        <w:rPr/>
      </w:r>
    </w:p>
    <w:p>
      <w:pPr>
        <w:pStyle w:val="BodyText"/>
        <w:rPr>
          <w:rStyle w:val="Strong"/>
        </w:rPr>
      </w:pPr>
      <w:r>
        <w:rPr/>
      </w:r>
    </w:p>
    <w:p>
      <w:pPr>
        <w:pStyle w:val="BodyText"/>
        <w:rPr>
          <w:rStyle w:val="Strong"/>
        </w:rPr>
      </w:pPr>
      <w:r>
        <w:rPr/>
      </w:r>
    </w:p>
    <w:p>
      <w:pPr>
        <w:pStyle w:val="BodyText"/>
        <w:rPr>
          <w:rStyle w:val="Strong"/>
        </w:rPr>
      </w:pPr>
      <w:r>
        <w:rPr/>
      </w:r>
    </w:p>
    <w:p>
      <w:pPr>
        <w:pStyle w:val="BodyText"/>
        <w:rPr/>
      </w:pPr>
      <w:r>
        <w:rPr>
          <w:rStyle w:val="Strong"/>
        </w:rPr>
        <w:t>FACULDADE MARTHA FALCÃO | WYDEN</w:t>
      </w:r>
      <w:r>
        <w:rPr/>
        <w:br/>
      </w:r>
      <w:r>
        <w:rPr>
          <w:rStyle w:val="Strong"/>
        </w:rPr>
        <w:t>Curso:</w:t>
      </w:r>
      <w:r>
        <w:rPr/>
        <w:t xml:space="preserve"> Engenharia de Software – Turno Matutino</w:t>
        <w:br/>
      </w:r>
      <w:r>
        <w:rPr>
          <w:rStyle w:val="Strong"/>
        </w:rPr>
        <w:t>Disciplina:</w:t>
      </w:r>
      <w:r>
        <w:rPr/>
        <w:t xml:space="preserve"> Desenvolvimento Rápido de Aplicações em Python</w:t>
        <w:br/>
      </w:r>
      <w:r>
        <w:rPr>
          <w:rStyle w:val="Strong"/>
        </w:rPr>
        <w:t>Professor:</w:t>
      </w:r>
      <w:r>
        <w:rPr/>
        <w:t xml:space="preserve"> Ranyere Lima</w:t>
      </w:r>
    </w:p>
    <w:p>
      <w:pPr>
        <w:pStyle w:val="BodyText"/>
        <w:rPr/>
      </w:pPr>
      <w:r>
        <w:rPr/>
        <w:t>Desenvolvimento de Diário Digital em Python Aplicando RAD: Manipulação de Arquivos, Banco de Dados e Interface Gráfica**</w:t>
      </w:r>
    </w:p>
    <w:p>
      <w:pPr>
        <w:pStyle w:val="Heading2"/>
        <w:spacing w:before="200" w:after="283"/>
        <w:rPr/>
      </w:pPr>
      <w:r>
        <w:rPr>
          <w:rStyle w:val="Strong"/>
          <w:b/>
        </w:rPr>
        <w:t>Aluno:</w:t>
      </w:r>
      <w:r>
        <w:rPr/>
        <w:t xml:space="preserve"> Calil Fellipe Holanda Faria</w:t>
        <w:br/>
      </w:r>
      <w:r>
        <w:rPr>
          <w:rStyle w:val="Strong"/>
          <w:b/>
        </w:rPr>
        <w:t>Período:</w:t>
      </w:r>
      <w:r>
        <w:rPr/>
        <w:t xml:space="preserve"> 5º período</w:t>
        <w:br/>
      </w:r>
      <w:r>
        <w:rPr>
          <w:rStyle w:val="Strong"/>
          <w:b/>
        </w:rPr>
        <w:t>Data de Entrega:</w:t>
      </w:r>
      <w:r>
        <w:rPr/>
        <w:t xml:space="preserve"> 28/05/2025</w:t>
      </w:r>
    </w:p>
    <w:p>
      <w:pPr>
        <w:pStyle w:val="BodyText"/>
        <w:rPr/>
      </w:pPr>
      <w:r>
        <w:rPr/>
      </w:r>
      <w:r>
        <w:br w:type="page"/>
      </w:r>
    </w:p>
    <w:p>
      <w:pPr>
        <w:pStyle w:val="BodyText"/>
        <w:rPr/>
      </w:pPr>
      <w:r>
        <w:rPr/>
      </w:r>
    </w:p>
    <w:p>
      <w:pPr>
        <w:pStyle w:val="Heading2"/>
        <w:rPr/>
      </w:pPr>
      <w:bookmarkStart w:id="0" w:name="sumário"/>
      <w:r>
        <w:rPr/>
        <w:t>Sumário</w:t>
      </w:r>
      <w:bookmarkEnd w:id="0"/>
    </w:p>
    <w:p>
      <w:pPr>
        <w:pStyle w:val="Compact"/>
        <w:numPr>
          <w:ilvl w:val="0"/>
          <w:numId w:val="4"/>
        </w:numPr>
        <w:rPr/>
      </w:pPr>
      <w:r>
        <w:rPr/>
        <w:t>Resumo ………………………………………………………. 2</w:t>
      </w:r>
    </w:p>
    <w:p>
      <w:pPr>
        <w:pStyle w:val="Compact"/>
        <w:numPr>
          <w:ilvl w:val="0"/>
          <w:numId w:val="1"/>
        </w:numPr>
        <w:rPr/>
      </w:pPr>
      <w:r>
        <w:rPr/>
        <w:t>Introdução …………………………………………………. 2</w:t>
      </w:r>
    </w:p>
    <w:p>
      <w:pPr>
        <w:pStyle w:val="Compact"/>
        <w:numPr>
          <w:ilvl w:val="0"/>
          <w:numId w:val="1"/>
        </w:numPr>
        <w:rPr/>
      </w:pPr>
      <w:r>
        <w:rPr/>
        <w:t>Fundamentação Teórica ……………………………….. 3 3.1 Python e Manipulação de Arquivos …………… 3 3.2 Python com Banco de Dados …………………… 4 3.3 Interface Gráfica em Python ……………………. 4 3.4 Desenvolvimento Rápido de Aplicações (RAD) ………………………………………………………………. 5</w:t>
      </w:r>
    </w:p>
    <w:p>
      <w:pPr>
        <w:pStyle w:val="Compact"/>
        <w:numPr>
          <w:ilvl w:val="0"/>
          <w:numId w:val="1"/>
        </w:numPr>
        <w:rPr/>
      </w:pPr>
      <w:r>
        <w:rPr/>
        <w:t>Metodologia e Desenvolvimento …………………… 6</w:t>
      </w:r>
    </w:p>
    <w:p>
      <w:pPr>
        <w:pStyle w:val="Compact"/>
        <w:numPr>
          <w:ilvl w:val="0"/>
          <w:numId w:val="1"/>
        </w:numPr>
        <w:rPr/>
      </w:pPr>
      <w:r>
        <w:rPr/>
        <w:t>Resultados (Gráficos e Tabelas) ……………………. 7</w:t>
      </w:r>
    </w:p>
    <w:p>
      <w:pPr>
        <w:pStyle w:val="Compact"/>
        <w:numPr>
          <w:ilvl w:val="0"/>
          <w:numId w:val="1"/>
        </w:numPr>
        <w:rPr/>
      </w:pPr>
      <w:r>
        <w:rPr/>
        <w:t>Conclusão …………………………………………………. 8</w:t>
      </w:r>
    </w:p>
    <w:p>
      <w:pPr>
        <w:pStyle w:val="Compact"/>
        <w:numPr>
          <w:ilvl w:val="0"/>
          <w:numId w:val="1"/>
        </w:numPr>
        <w:rPr/>
      </w:pPr>
      <w:r>
        <w:rPr/>
        <w:t>Referências ……………………………………………….. 9</w:t>
      </w:r>
    </w:p>
    <w:p>
      <w:pPr>
        <w:pStyle w:val="Heading2"/>
        <w:rPr/>
      </w:pPr>
      <w:bookmarkStart w:id="1" w:name="resumo"/>
      <w:r>
        <w:rPr/>
        <w:t>1. Resumo</w:t>
      </w:r>
      <w:bookmarkEnd w:id="1"/>
    </w:p>
    <w:p>
      <w:pPr>
        <w:pStyle w:val="FirstParagraph"/>
        <w:rPr/>
      </w:pPr>
      <w:r>
        <w:rPr/>
        <w:t>Este relatório descreve o desenvolvimento de uma aplicação em Python que permite registros pessoais em formato de diário digital. O projeto aborda conceitos fundamentais como manipulação de arquivos, uso de banco de dados SQLite e desenvolvimento de interface gráfica, aplicando a metodologia de Desenvolvimento Rápido de Aplicações (RAD). A aplicação oferece funcionalidades como adicionar registros com título, categoria e conteúdo, visualizar todos os registros, buscar por palavra-chave, filtrar por data, excluir registros e realizar backup dos dados. A interface gráfica foi desenvolvida utilizando a biblioteca Tkinter, proporcionando uma experiência de usuário intuitiva e agradável. O projeto demonstra a aplicação prática dos conceitos de programação em Python, resultando em uma ferramenta funcional e útil para o registro de pensamentos e informações pessoais.</w:t>
      </w:r>
    </w:p>
    <w:p>
      <w:pPr>
        <w:pStyle w:val="Heading2"/>
        <w:rPr/>
      </w:pPr>
      <w:bookmarkStart w:id="2" w:name="introdução"/>
      <w:r>
        <w:rPr/>
        <w:t>2. Introdução</w:t>
      </w:r>
      <w:bookmarkEnd w:id="2"/>
    </w:p>
    <w:p>
      <w:pPr>
        <w:pStyle w:val="FirstParagraph"/>
        <w:rPr/>
      </w:pPr>
      <w:r>
        <w:rPr/>
        <w:t>Com o avanço da tecnologia, a criação de aplicações simples, mas úteis, tornou-se uma excelente estratégia para introduzir os conceitos de programação. O Diário Digital desenvolvido neste projeto representa uma ferramenta prática que permite aos usuários registrarem seus pensamentos, anotações e eventos importantes de forma organizada e persistente.</w:t>
      </w:r>
    </w:p>
    <w:p>
      <w:pPr>
        <w:pStyle w:val="BodyText"/>
        <w:rPr/>
      </w:pPr>
      <w:r>
        <w:rPr/>
        <w:t>A aplicação foi desenvolvida em Python, uma linguagem de programação conhecida por sua simplicidade e versatilidade, ideal para projetos educacionais e de desenvolvimento rápido. O projeto incorpora diversos conceitos fundamentais da programação moderna, como manipulação de arquivos, banco de dados relacional, interface gráfica e estruturas de controle.</w:t>
      </w:r>
    </w:p>
    <w:p>
      <w:pPr>
        <w:pStyle w:val="BodyText"/>
        <w:rPr/>
      </w:pPr>
      <w:r>
        <w:rPr/>
        <w:t>O Diário Digital vai além de um simples registro de texto, oferecendo funcionalidades como categorização de entradas, busca por palavras-chave, filtragem por data, exclusão de registros e backup de dados. Estas características transformam o projeto em uma ferramenta completa para gerenciamento de informações pessoais.</w:t>
      </w:r>
    </w:p>
    <w:p>
      <w:pPr>
        <w:pStyle w:val="BodyText"/>
        <w:rPr/>
      </w:pPr>
      <w:r>
        <w:rPr/>
        <w:t>A interface gráfica desenvolvida com Tkinter proporciona uma experiência de usuário intuitiva, com botões para cada funcionalidade e janelas de diálogo para entrada de dados. O design minimalista, com cores escuras, oferece um ambiente agradável para a escrita e leitura dos registros.</w:t>
      </w:r>
    </w:p>
    <w:p>
      <w:pPr>
        <w:pStyle w:val="BodyText"/>
        <w:rPr/>
      </w:pPr>
      <w:r>
        <w:rPr/>
        <w:t>Este relatório documenta o processo de desenvolvimento do Diário Digital, desde sua concepção até a implementação final, destacando os conceitos aplicados, as decisões técnicas tomadas e os resultados obtidos. O projeto serve como exemplo prático da aplicação de conhecimentos teóricos em um produto funcional e útil.</w:t>
      </w:r>
    </w:p>
    <w:p>
      <w:pPr>
        <w:pStyle w:val="Heading2"/>
        <w:rPr/>
      </w:pPr>
      <w:bookmarkStart w:id="3" w:name="fundamentação-teórica"/>
      <w:r>
        <w:rPr/>
        <w:t>3. Fundamentação Teórica</w:t>
      </w:r>
      <w:bookmarkEnd w:id="3"/>
    </w:p>
    <w:p>
      <w:pPr>
        <w:pStyle w:val="Heading3"/>
        <w:rPr/>
      </w:pPr>
      <w:bookmarkStart w:id="4" w:name="python-e-manipulação-de-arquivos"/>
      <w:r>
        <w:rPr/>
        <w:t>3.1 Python e Manipulação de Arquivos</w:t>
      </w:r>
      <w:bookmarkEnd w:id="4"/>
    </w:p>
    <w:p>
      <w:pPr>
        <w:pStyle w:val="FirstParagraph"/>
        <w:rPr/>
      </w:pPr>
      <w:r>
        <w:rPr/>
        <w:t>Python oferece recursos robustos para manipulação de arquivos, permitindo ler, escrever e atualizar dados armazenados localmente. No contexto do Diário Digital, embora a implementação final utilize banco de dados SQLite, o conceito de manipulação de arquivos permanece fundamental para entender o armazenamento persistente de dados.</w:t>
      </w:r>
    </w:p>
    <w:p>
      <w:pPr>
        <w:pStyle w:val="BodyText"/>
        <w:rPr/>
      </w:pPr>
      <w:r>
        <w:rPr/>
        <w:t xml:space="preserve">A manipulação de arquivos em Python é realizada principalmente através da função </w:t>
      </w:r>
      <w:r>
        <w:rPr>
          <w:rStyle w:val="VerbatimChar"/>
        </w:rPr>
        <w:t>open()</w:t>
      </w:r>
      <w:r>
        <w:rPr/>
        <w:t>, que aceita parâmetros como o nome do arquivo e o modo de abertura. Os modos mais comuns incluem ‘r’ (leitura), ‘w’ (escrita, sobrescrevendo conteúdo existente) e ‘a’ (append, adicionando ao final do arquivo). Esta flexibilidade permite diferentes estratégias de armazenamento, dependendo das necessidades da aplicação.</w:t>
      </w:r>
    </w:p>
    <w:p>
      <w:pPr>
        <w:pStyle w:val="BodyText"/>
        <w:rPr/>
      </w:pPr>
      <w:r>
        <w:rPr/>
        <w:t xml:space="preserve">No Diário Digital, além do armazenamento principal em banco de dados, a funcionalidade de backup implementa manipulação direta de arquivos, utilizando os módulos </w:t>
      </w:r>
      <w:r>
        <w:rPr>
          <w:rStyle w:val="VerbatimChar"/>
        </w:rPr>
        <w:t>os</w:t>
      </w:r>
      <w:r>
        <w:rPr/>
        <w:t xml:space="preserve"> e </w:t>
      </w:r>
      <w:r>
        <w:rPr>
          <w:rStyle w:val="VerbatimChar"/>
        </w:rPr>
        <w:t>shutil</w:t>
      </w:r>
      <w:r>
        <w:rPr/>
        <w:t xml:space="preserve"> para verificar a existência de diretórios e copiar arquivos. O código utiliza </w:t>
      </w:r>
      <w:r>
        <w:rPr>
          <w:rStyle w:val="VerbatimChar"/>
        </w:rPr>
        <w:t>os.path.exists()</w:t>
      </w:r>
      <w:r>
        <w:rPr/>
        <w:t xml:space="preserve"> para verificar se o diretório de backup existe e </w:t>
      </w:r>
      <w:r>
        <w:rPr>
          <w:rStyle w:val="VerbatimChar"/>
        </w:rPr>
        <w:t>os.makedirs()</w:t>
      </w:r>
      <w:r>
        <w:rPr/>
        <w:t xml:space="preserve"> para criá-lo caso necessário. Em seguida, </w:t>
      </w:r>
      <w:r>
        <w:rPr>
          <w:rStyle w:val="VerbatimChar"/>
        </w:rPr>
        <w:t>shutil.copy()</w:t>
      </w:r>
      <w:r>
        <w:rPr/>
        <w:t xml:space="preserve"> é empregado para copiar o arquivo de banco de dados para o diretório de backup, com um nome que inclui a data atual.</w:t>
      </w:r>
    </w:p>
    <w:p>
      <w:pPr>
        <w:pStyle w:val="BodyText"/>
        <w:rPr/>
      </w:pPr>
      <w:r>
        <w:rPr/>
        <w:t>Esta abordagem demonstra como a manipulação de arquivos pode ser utilizada não apenas para o armazenamento primário de dados, mas também para funcionalidades complementares como backup e recuperação de informações.</w:t>
      </w:r>
    </w:p>
    <w:p>
      <w:pPr>
        <w:pStyle w:val="Heading3"/>
        <w:rPr/>
      </w:pPr>
      <w:bookmarkStart w:id="5" w:name="python-com-banco-de-dados"/>
      <w:r>
        <w:rPr/>
        <w:t>3.2 Python com Banco de Dados</w:t>
      </w:r>
      <w:bookmarkEnd w:id="5"/>
    </w:p>
    <w:p>
      <w:pPr>
        <w:pStyle w:val="FirstParagraph"/>
        <w:rPr/>
      </w:pPr>
      <w:r>
        <w:rPr/>
        <w:t>O SQLite é um sistema de gerenciamento de banco de dados relacional leve, que não requer um servidor separado e armazena todo o banco de dados em um único arquivo. Esta característica o torna ideal para aplicações desktop como o Diário Digital, onde a simplicidade de implementação e a portabilidade são importantes.</w:t>
      </w:r>
    </w:p>
    <w:p>
      <w:pPr>
        <w:pStyle w:val="BodyText"/>
        <w:rPr/>
      </w:pPr>
      <w:r>
        <w:rPr/>
        <w:t xml:space="preserve">No projeto, o módulo </w:t>
      </w:r>
      <w:r>
        <w:rPr>
          <w:rStyle w:val="VerbatimChar"/>
        </w:rPr>
        <w:t>sqlite3</w:t>
      </w:r>
      <w:r>
        <w:rPr/>
        <w:t xml:space="preserve"> é utilizado para criar e gerenciar o banco de dados. A conexão é estabelecida com </w:t>
      </w:r>
      <w:r>
        <w:rPr>
          <w:rStyle w:val="VerbatimChar"/>
        </w:rPr>
        <w:t>sqlite3.connect('diario.db')</w:t>
      </w:r>
      <w:r>
        <w:rPr/>
        <w:t>, criando o arquivo de banco de dados se ele não existir. Em seguida, um cursor é obtido para executar comandos SQL.</w:t>
      </w:r>
    </w:p>
    <w:p>
      <w:pPr>
        <w:pStyle w:val="BodyText"/>
        <w:rPr/>
      </w:pPr>
      <w:r>
        <w:rPr/>
        <w:t xml:space="preserve">A estrutura do banco de dados é definida com a criação da tabela </w:t>
      </w:r>
      <w:r>
        <w:rPr>
          <w:rStyle w:val="VerbatimChar"/>
        </w:rPr>
        <w:t>registros</w:t>
      </w:r>
      <w:r>
        <w:rPr/>
        <w:t>, que contém campos para id (chave primária autoincremental), data, título, categoria e conteúdo. Esta estrutura permite organizar as entradas do diário de forma eficiente e facilita operações como busca e filtragem.</w:t>
      </w:r>
    </w:p>
    <w:p>
      <w:pPr>
        <w:pStyle w:val="BodyText"/>
        <w:rPr/>
      </w:pPr>
      <w:r>
        <w:rPr/>
        <w:t xml:space="preserve">As operações CRUD (Create, Read, Update, Delete) são implementadas através de comandos SQL executados pelo cursor. A inserção de novos registros utiliza </w:t>
      </w:r>
      <w:r>
        <w:rPr>
          <w:rStyle w:val="VerbatimChar"/>
        </w:rPr>
        <w:t>INSERT INTO</w:t>
      </w:r>
      <w:r>
        <w:rPr/>
        <w:t xml:space="preserve">, enquanto a leitura emprega </w:t>
      </w:r>
      <w:r>
        <w:rPr>
          <w:rStyle w:val="VerbatimChar"/>
        </w:rPr>
        <w:t>SELECT</w:t>
      </w:r>
      <w:r>
        <w:rPr/>
        <w:t xml:space="preserve"> com diferentes condições para recuperar todos os registros, filtrar por data ou buscar por palavra-chave. A exclusão de registros é realizada com o comando </w:t>
      </w:r>
      <w:r>
        <w:rPr>
          <w:rStyle w:val="VerbatimChar"/>
        </w:rPr>
        <w:t>DELETE FROM</w:t>
      </w:r>
      <w:r>
        <w:rPr/>
        <w:t>.</w:t>
      </w:r>
    </w:p>
    <w:p>
      <w:pPr>
        <w:pStyle w:val="BodyText"/>
        <w:rPr/>
      </w:pPr>
      <w:r>
        <w:rPr/>
        <w:t>O uso de banco de dados proporciona vantagens significativas em relação ao armazenamento em arquivos de texto simples, como estruturação dos dados, indexação para buscas eficientes e integridade referencial.</w:t>
      </w:r>
    </w:p>
    <w:p>
      <w:pPr>
        <w:pStyle w:val="Heading3"/>
        <w:rPr/>
      </w:pPr>
      <w:bookmarkStart w:id="6" w:name="interface-gráfica-em-python"/>
      <w:r>
        <w:rPr/>
        <w:t>3.3 Interface Gráfica em Python</w:t>
      </w:r>
      <w:bookmarkEnd w:id="6"/>
    </w:p>
    <w:p>
      <w:pPr>
        <w:pStyle w:val="FirstParagraph"/>
        <w:rPr/>
      </w:pPr>
      <w:r>
        <w:rPr/>
        <w:t>A biblioteca Tkinter é a interface padrão para o toolkit Tk do Python, fornecendo uma maneira rápida e fácil de criar aplicações gráficas. No Diário Digital, Tkinter é utilizado para desenvolver uma interface de usuário intuitiva e funcional.</w:t>
      </w:r>
    </w:p>
    <w:p>
      <w:pPr>
        <w:pStyle w:val="BodyText"/>
        <w:rPr/>
      </w:pPr>
      <w:r>
        <w:rPr/>
        <w:t xml:space="preserve">A interface é construída a partir de um objeto </w:t>
      </w:r>
      <w:r>
        <w:rPr>
          <w:rStyle w:val="VerbatimChar"/>
        </w:rPr>
        <w:t>Tk()</w:t>
      </w:r>
      <w:r>
        <w:rPr/>
        <w:t>, que representa a janela principal da aplicação. Elementos como rótulos (</w:t>
      </w:r>
      <w:r>
        <w:rPr>
          <w:rStyle w:val="VerbatimChar"/>
        </w:rPr>
        <w:t>Label</w:t>
      </w:r>
      <w:r>
        <w:rPr/>
        <w:t>), botões (</w:t>
      </w:r>
      <w:r>
        <w:rPr>
          <w:rStyle w:val="VerbatimChar"/>
        </w:rPr>
        <w:t>Button</w:t>
      </w:r>
      <w:r>
        <w:rPr/>
        <w:t>) e caixas de diálogo (</w:t>
      </w:r>
      <w:r>
        <w:rPr>
          <w:rStyle w:val="VerbatimChar"/>
        </w:rPr>
        <w:t>messagebox</w:t>
      </w:r>
      <w:r>
        <w:rPr/>
        <w:t xml:space="preserve">, </w:t>
      </w:r>
      <w:r>
        <w:rPr>
          <w:rStyle w:val="VerbatimChar"/>
        </w:rPr>
        <w:t>simpledialog</w:t>
      </w:r>
      <w:r>
        <w:rPr/>
        <w:t>) são utilizados para criar a experiência de usuário.</w:t>
      </w:r>
    </w:p>
    <w:p>
      <w:pPr>
        <w:pStyle w:val="BodyText"/>
        <w:rPr/>
      </w:pPr>
      <w:r>
        <w:rPr/>
        <w:t>O projeto implementa um design com tema escuro, configurando cores de fundo (</w:t>
      </w:r>
      <w:r>
        <w:rPr>
          <w:rStyle w:val="VerbatimChar"/>
        </w:rPr>
        <w:t>background</w:t>
      </w:r>
      <w:r>
        <w:rPr/>
        <w:t>) e texto (</w:t>
      </w:r>
      <w:r>
        <w:rPr>
          <w:rStyle w:val="VerbatimChar"/>
        </w:rPr>
        <w:t>foreground</w:t>
      </w:r>
      <w:r>
        <w:rPr/>
        <w:t xml:space="preserve">) para criar uma estética moderna e agradável. O estilo é definido usando </w:t>
      </w:r>
      <w:r>
        <w:rPr>
          <w:rStyle w:val="VerbatimChar"/>
        </w:rPr>
        <w:t>ttk.Style()</w:t>
      </w:r>
      <w:r>
        <w:rPr/>
        <w:t>, que permite personalizar a aparência dos widgets de forma consistente.</w:t>
      </w:r>
    </w:p>
    <w:p>
      <w:pPr>
        <w:pStyle w:val="BodyText"/>
        <w:rPr/>
      </w:pPr>
      <w:r>
        <w:rPr/>
        <w:t xml:space="preserve">As caixas de diálogo são particularmente importantes na aplicação, pois permitem a interação com o usuário para entrada de dados. </w:t>
      </w:r>
      <w:r>
        <w:rPr>
          <w:rStyle w:val="VerbatimChar"/>
        </w:rPr>
        <w:t>simpledialog.askstring()</w:t>
      </w:r>
      <w:r>
        <w:rPr/>
        <w:t xml:space="preserve"> é utilizado para solicitar texto, como título, categoria e conteúdo dos registros, enquanto </w:t>
      </w:r>
      <w:r>
        <w:rPr>
          <w:rStyle w:val="VerbatimChar"/>
        </w:rPr>
        <w:t>messagebox.showinfo()</w:t>
      </w:r>
      <w:r>
        <w:rPr/>
        <w:t xml:space="preserve"> exibe informações e resultados de operações.</w:t>
      </w:r>
    </w:p>
    <w:p>
      <w:pPr>
        <w:pStyle w:val="BodyText"/>
        <w:rPr/>
      </w:pPr>
      <w:r>
        <w:rPr/>
        <w:t xml:space="preserve">A organização da interface segue um layout vertical simples, com botões empilhados usando o método </w:t>
      </w:r>
      <w:r>
        <w:rPr>
          <w:rStyle w:val="VerbatimChar"/>
        </w:rPr>
        <w:t>pack()</w:t>
      </w:r>
      <w:r>
        <w:rPr/>
        <w:t xml:space="preserve"> com espaçamento adequado (</w:t>
      </w:r>
      <w:r>
        <w:rPr>
          <w:rStyle w:val="VerbatimChar"/>
        </w:rPr>
        <w:t>pady</w:t>
      </w:r>
      <w:r>
        <w:rPr/>
        <w:t>). Esta abordagem cria uma navegação clara e direta para o usuário.</w:t>
      </w:r>
    </w:p>
    <w:p>
      <w:pPr>
        <w:pStyle w:val="Heading3"/>
        <w:rPr/>
      </w:pPr>
      <w:bookmarkStart w:id="7" w:name="desenvolvimento-rápido-de-aplicações-rad"/>
      <w:r>
        <w:rPr/>
        <w:t>3.4 Desenvolvimento Rápido de Aplicações (RAD)</w:t>
      </w:r>
      <w:bookmarkEnd w:id="7"/>
    </w:p>
    <w:p>
      <w:pPr>
        <w:pStyle w:val="FirstParagraph"/>
        <w:rPr/>
      </w:pPr>
      <w:r>
        <w:rPr/>
        <w:t>A metodologia de Desenvolvimento Rápido de Aplicações (RAD) é uma abordagem ágil focada na entrega rápida através de prototipação e ciclos iterativos. No contexto do Diário Digital, esta metodologia permitiu o desenvolvimento eficiente de uma aplicação funcional com recursos completos.</w:t>
      </w:r>
    </w:p>
    <w:p>
      <w:pPr>
        <w:pStyle w:val="BodyText"/>
        <w:rPr/>
      </w:pPr>
      <w:r>
        <w:rPr/>
        <w:t>O RAD enfatiza o desenvolvimento incremental, onde funcionalidades são adicionadas progressivamente, testadas e refinadas. Esta abordagem é particularmente adequada para projetos educacionais, onde o foco está no aprendizado de conceitos e na aplicação prática.</w:t>
      </w:r>
    </w:p>
    <w:p>
      <w:pPr>
        <w:pStyle w:val="BodyText"/>
        <w:rPr/>
      </w:pPr>
      <w:r>
        <w:rPr/>
        <w:t>No projeto, podemos identificar elementos do RAD na estrutura modular do código, com funções bem definidas para cada operação (adicionar, visualizar, buscar, excluir, backup), facilitando o desenvolvimento e teste de cada componente separadamente.</w:t>
      </w:r>
    </w:p>
    <w:p>
      <w:pPr>
        <w:pStyle w:val="BodyText"/>
        <w:rPr/>
      </w:pPr>
      <w:r>
        <w:rPr/>
        <w:t>A escolha de ferramentas como SQLite e Tkinter também reflete princípios do RAD, pois são tecnologias que permitem prototipação rápida e resultados visíveis em curto prazo, sem necessidade de configurações complexas ou infraestrutura adicional.</w:t>
      </w:r>
    </w:p>
    <w:p>
      <w:pPr>
        <w:pStyle w:val="BodyText"/>
        <w:rPr/>
      </w:pPr>
      <w:r>
        <w:rPr/>
        <w:t>A aplicação da metodologia RAD no Diário Digital resultou em um produto completo e funcional, que atende aos requisitos educacionais enquanto proporciona uma experiência de usuário satisfatória.</w:t>
      </w:r>
    </w:p>
    <w:p>
      <w:pPr>
        <w:pStyle w:val="Heading2"/>
        <w:rPr/>
      </w:pPr>
      <w:bookmarkStart w:id="8" w:name="metodologia-e-desenvolvimento"/>
      <w:r>
        <w:rPr/>
        <w:t>4. Metodologia e Desenvolvimento</w:t>
      </w:r>
      <w:bookmarkEnd w:id="8"/>
    </w:p>
    <w:p>
      <w:pPr>
        <w:pStyle w:val="FirstParagraph"/>
        <w:rPr/>
      </w:pPr>
      <w:r>
        <w:rPr/>
        <w:t>O desenvolvimento do projeto Diário Digital seguiu etapas de planejamento, codificação, testes e validação. A metodologia adotada foi baseada nos princípios do Desenvolvimento Rápido de Aplicações (RAD), permitindo a criação de um produto funcional em um curto período de tempo.</w:t>
      </w:r>
    </w:p>
    <w:p>
      <w:pPr>
        <w:pStyle w:val="BodyText"/>
        <w:rPr/>
      </w:pPr>
      <w:r>
        <w:rPr/>
        <w:t>Na fase inicial de planejamento, foram definidos os requisitos básicos da aplicação: permitir ao usuário registrar entradas com data e hora, visualizar registros anteriores e navegar por um menu interativo. Estes requisitos foram posteriormente expandidos para incluir funcionalidades adicionais como categorização, busca por palavra-chave, filtragem por data, exclusão de registros e backup de dados.</w:t>
      </w:r>
    </w:p>
    <w:p>
      <w:pPr>
        <w:pStyle w:val="BodyText"/>
        <w:rPr/>
      </w:pPr>
      <w:r>
        <w:rPr/>
        <w:t>A codificação foi realizada em Python, aproveitando suas características de linguagem de alto nível e rica biblioteca padrão. O desenvolvimento seguiu uma abordagem modular, com funções específicas para cada operação do diário. Esta estrutura facilita a manutenção e expansão futura do código.</w:t>
      </w:r>
    </w:p>
    <w:p>
      <w:pPr>
        <w:pStyle w:val="BodyText"/>
        <w:rPr/>
      </w:pPr>
      <w:r>
        <w:rPr/>
        <w:t>A implementação começou com a configuração do banco de dados SQLite, definindo a estrutura da tabela para armazenar os registros. Em seguida, foram desenvolvidas as funções para manipulação dos dados: adicionar, visualizar, buscar, filtrar, excluir e fazer backup. Cada função foi implementada de forma independente, permitindo testes isolados.</w:t>
      </w:r>
    </w:p>
    <w:p>
      <w:pPr>
        <w:pStyle w:val="BodyText"/>
        <w:rPr/>
      </w:pPr>
      <w:r>
        <w:rPr/>
        <w:t>A interface gráfica foi desenvolvida utilizando Tkinter, com atenção especial à usabilidade e estética. O design adotou um tema escuro, com contraste adequado para facilitar a leitura e interação. Os elementos da interface foram organizados de forma lógica, com botões para cada funcionalidade principal.</w:t>
      </w:r>
    </w:p>
    <w:p>
      <w:pPr>
        <w:pStyle w:val="BodyText"/>
        <w:rPr/>
      </w:pPr>
      <w:r>
        <w:rPr/>
        <w:t>Os testes foram realizados de forma incremental, verificando cada funcionalidade à medida que era implementada. Foram testados cenários como: - Adição de novos registros com diferentes títulos, categorias e conteúdos - Visualização de todos os registros armazenados - Busca por palavras-chave específicas no conteúdo - Filtragem de registros por data - Exclusão de registros específicos - Realização de backup e verificação da integridade dos dados</w:t>
      </w:r>
    </w:p>
    <w:p>
      <w:pPr>
        <w:pStyle w:val="BodyText"/>
        <w:rPr/>
      </w:pPr>
      <w:r>
        <w:rPr/>
        <w:t>A validação final envolveu a execução de um fluxo completo de uso, simulando a experiência real do usuário. Foram identificados e corrigidos pequenos problemas de interface e comportamento, garantindo uma experiência fluida e intuitiva.</w:t>
      </w:r>
    </w:p>
    <w:p>
      <w:pPr>
        <w:pStyle w:val="BodyText"/>
        <w:rPr/>
      </w:pPr>
      <w:r>
        <w:rPr/>
        <w:t>O resultado foi uma aplicação completa e funcional, que atende aos requisitos educacionais do projeto enquanto oferece uma ferramenta prática para o registro de pensamentos e informações pessoais.</w:t>
      </w:r>
    </w:p>
    <w:p>
      <w:pPr>
        <w:pStyle w:val="Heading2"/>
        <w:rPr/>
      </w:pPr>
      <w:bookmarkStart w:id="9" w:name="resultados-gráficos-e-tabelas"/>
      <w:r>
        <w:rPr/>
        <w:t>5. Resultados (Gráficos e Tabelas)</w:t>
      </w:r>
      <w:bookmarkEnd w:id="9"/>
    </w:p>
    <w:p>
      <w:pPr>
        <w:pStyle w:val="FirstParagraph"/>
        <w:rPr/>
      </w:pPr>
      <w:r>
        <w:rPr/>
        <w:t>A implementação do Diário Digital resultou em uma aplicação funcional com interface gráfica intuitiva e recursos completos para gerenciamento de registros pessoais. As imagens a seguir demonstram as principais funcionalidades e a aparência da aplicação.</w:t>
      </w:r>
    </w:p>
    <w:p>
      <w:pPr>
        <w:pStyle w:val="BodyText"/>
        <w:rPr/>
      </w:pPr>
      <w:r>
        <w:rPr/>
        <w:t>A tela principal do Diário Digital apresenta um design minimalista com fundo escuro e botões claramente identificados para cada funcionalidade. Esta interface foi desenvolvida utilizando Tkinter com personalização de estilo para criar uma experiência visual agradável e moderna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847215"/>
            <wp:effectExtent l="0" t="0" r="0" b="0"/>
            <wp:docPr id="1" name="Picture" descr="Tela Principal do Diário Digit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Tela Principal do Diário Digital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Tela Principal do Diário Digital</w:t>
      </w:r>
    </w:p>
    <w:p>
      <w:pPr>
        <w:pStyle w:val="BodyText"/>
        <w:rPr/>
      </w:pPr>
      <w:r>
        <w:rPr/>
        <w:t>A interface principal oferece seis opções principais: - Adicionar Registro: permite inserir uma nova entrada no diário - Visualizar Registros: exibe todas as entradas armazenadas - Buscar por Palavra: permite encontrar registros que contenham uma palavra específica - Visualizar por Data: filtra registros por uma data específica - Excluir Registro: remove uma entrada específica do diário - Fazer Backup: cria uma cópia de segurança do banco de dados</w:t>
      </w:r>
    </w:p>
    <w:p>
      <w:pPr>
        <w:pStyle w:val="BodyText"/>
        <w:rPr/>
      </w:pPr>
      <w:r>
        <w:rPr/>
        <w:t>Ao selecionar a opção “Adicionar Registro”, o usuário é apresentado a uma série de caixas de diálogo para inserir as informações. A primeira solicita o título do registro, como mostrado na imagem abaixo:</w:t>
      </w:r>
    </w:p>
    <w:p>
      <w:pPr>
        <w:pStyle w:val="CaptionedFigure"/>
        <w:rPr/>
      </w:pPr>
      <w:r>
        <w:rPr/>
        <w:drawing>
          <wp:inline distT="0" distB="0" distL="0" distR="0">
            <wp:extent cx="1636395" cy="1049020"/>
            <wp:effectExtent l="0" t="0" r="0" b="0"/>
            <wp:docPr id="2" name="Figura2" descr="Diálogo para Inserção de Títul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2" descr="Diálogo para Inserção de Título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395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Diálogo para Inserção de Título</w:t>
      </w:r>
    </w:p>
    <w:p>
      <w:pPr>
        <w:pStyle w:val="BodyText"/>
        <w:rPr/>
      </w:pPr>
      <w:r>
        <w:rPr/>
        <w:t>Após inserir todas as informações necessárias (título, categoria e conteúdo), o registro é salvo no banco de dados com a data atual. A aplicação confirma o salvamento com uma mensagem de sucesso.</w:t>
      </w:r>
    </w:p>
    <w:p>
      <w:pPr>
        <w:pStyle w:val="BodyText"/>
        <w:rPr/>
      </w:pPr>
      <w:r>
        <w:rPr/>
        <w:t>Quando o usuário seleciona “Visualizar Registros”, todas as entradas armazenadas são exibidas em uma janela de mensagem, como demonstrado na imagem a seguir:</w:t>
      </w:r>
    </w:p>
    <w:p>
      <w:pPr>
        <w:pStyle w:val="CaptionedFigure"/>
        <w:rPr/>
      </w:pPr>
      <w:r>
        <w:rPr/>
        <w:drawing>
          <wp:inline distT="0" distB="0" distL="0" distR="0">
            <wp:extent cx="2377440" cy="1800225"/>
            <wp:effectExtent l="0" t="0" r="0" b="0"/>
            <wp:docPr id="3" name="Figura3" descr="Visualização de Registr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3" descr="Visualização de Registros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Visualização de Registros</w:t>
      </w:r>
    </w:p>
    <w:p>
      <w:pPr>
        <w:pStyle w:val="BodyText"/>
        <w:rPr/>
      </w:pPr>
      <w:r>
        <w:rPr/>
        <w:t>Cada registro é apresentado com seu ID, data, título, categoria e conteúdo, separados por uma linha de traços para facilitar a leitura. Esta visualização permite ao usuário revisar todas as entradas feitas anteriormente.</w:t>
      </w:r>
    </w:p>
    <w:p>
      <w:pPr>
        <w:pStyle w:val="BodyText"/>
        <w:rPr/>
      </w:pPr>
      <w:r>
        <w:rPr/>
        <w:t>As funcionalidades de busca e filtragem seguem um padrão similar, solicitando a palavra-chave ou data através de caixas de diálogo e exibindo os resultados em uma janela de mensagem. A exclusão de registros requer o ID do registro a ser removido, garantindo que apenas a entrada desejada seja afetada.</w:t>
      </w:r>
    </w:p>
    <w:p>
      <w:pPr>
        <w:pStyle w:val="BodyText"/>
        <w:rPr/>
      </w:pPr>
      <w:r>
        <w:rPr/>
        <w:t>O crescimento das funcionalidades implementadas ao longo do desenvolvimento pode ser observado na tabela a seguir: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as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uncionalidades Implementadas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icial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dicionar registros básicos com data e texto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termediária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isualização de registros, estrutura de banco de dados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vançada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tegorização, busca por palavra, filtragem por data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inal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xclusão de registros, backup de dados, interface gráfica completa</w:t>
            </w:r>
          </w:p>
        </w:tc>
      </w:tr>
    </w:tbl>
    <w:p>
      <w:pPr>
        <w:pStyle w:val="BodyText"/>
        <w:rPr/>
      </w:pPr>
      <w:r>
        <w:rPr/>
        <w:t>Esta evolução demonstra a aplicação da metodologia RAD, com incrementos graduais de funcionalidade que resultaram em um produto completo e útil. O uso de SQLite para armazenamento permitiu implementar todas estas funcionalidades de forma eficiente, enquanto o Tkinter proporcionou uma interface gráfica acessível e agradável.</w:t>
      </w:r>
    </w:p>
    <w:p>
      <w:pPr>
        <w:pStyle w:val="BodyText"/>
        <w:rPr/>
      </w:pPr>
      <w:r>
        <w:rPr/>
        <w:t>Os testes realizados confirmaram o funcionamento correto de todas as funcionalidades, com tempos de resposta adequados mesmo com múltiplos registros no banco de dados. A aplicação mantém-se estável durante uso prolongado e gerencia corretamente situações como tentativas de busca sem resultados ou visualização com banco de dados vazio.</w:t>
      </w:r>
    </w:p>
    <w:p>
      <w:pPr>
        <w:pStyle w:val="Heading2"/>
        <w:rPr/>
      </w:pPr>
      <w:bookmarkStart w:id="10" w:name="conclusão"/>
      <w:r>
        <w:rPr/>
        <w:t>6. Conclusão</w:t>
      </w:r>
      <w:bookmarkEnd w:id="10"/>
    </w:p>
    <w:p>
      <w:pPr>
        <w:pStyle w:val="FirstParagraph"/>
        <w:rPr/>
      </w:pPr>
      <w:r>
        <w:rPr/>
        <w:t>O projeto proporcionou aplicação prática dos conceitos de programação, banco de dados e interface gráfica, utilizando RAD. O Diário Digital desenvolvido representa uma ferramenta funcional que permite aos usuários registrar e gerenciar informações pessoais de forma eficiente e organizada.</w:t>
      </w:r>
    </w:p>
    <w:p>
      <w:pPr>
        <w:pStyle w:val="BodyText"/>
        <w:rPr/>
      </w:pPr>
      <w:r>
        <w:rPr/>
        <w:t>A implementação do banco de dados SQLite demonstrou-se adequada para o armazenamento estruturado dos registros, permitindo operações de busca, filtragem e exclusão com desempenho satisfatório. A escolha do SQLite também facilitou a implementação da funcionalidade de backup, essencial para a segurança dos dados do usuário.</w:t>
      </w:r>
    </w:p>
    <w:p>
      <w:pPr>
        <w:pStyle w:val="BodyText"/>
        <w:rPr/>
      </w:pPr>
      <w:r>
        <w:rPr/>
        <w:t>A interface gráfica desenvolvida com Tkinter proporcionou uma experiência de usuário intuitiva e agradável, com design moderno e controles facilmente identificáveis. A abordagem de diálogos para entrada de dados mostrou-se eficaz, guiando o usuário através do processo de criação e gerenciamento de registros.</w:t>
      </w:r>
    </w:p>
    <w:p>
      <w:pPr>
        <w:pStyle w:val="BodyText"/>
        <w:rPr/>
      </w:pPr>
      <w:r>
        <w:rPr/>
        <w:t>A metodologia RAD permitiu o desenvolvimento incremental da aplicação, com adição gradual de funcionalidades que enriqueceram a experiência do usuário. Esta abordagem foi particularmente adequada ao contexto educacional do projeto, permitindo a aplicação prática de diversos conceitos de programação.</w:t>
      </w:r>
    </w:p>
    <w:p>
      <w:pPr>
        <w:pStyle w:val="BodyText"/>
        <w:rPr/>
      </w:pPr>
      <w:r>
        <w:rPr/>
        <w:t>Os objetivos educacionais do projeto foram plenamente alcançados, com a aplicação demonstrando o uso de manipulação de arquivos, banco de dados, interface gráfica e estruturas de controle em Python. O resultado final é uma aplicação que não apenas atende aos requisitos acadêmicos, mas também oferece utilidade prática como ferramenta de registro pessoal.</w:t>
      </w:r>
    </w:p>
    <w:p>
      <w:pPr>
        <w:pStyle w:val="BodyText"/>
        <w:rPr/>
      </w:pPr>
      <w:r>
        <w:rPr/>
        <w:t>Como possíveis melhorias futuras, poderiam ser implementadas funcionalidades como edição de registros existentes, exportação para diferentes formatos (PDF, texto), sincronização com serviços de nuvem e personalização de temas da interface. Estas expansões demonstrariam ainda mais o potencial do Python como linguagem para desenvolvimento de aplicações desktop completas.</w:t>
      </w:r>
    </w:p>
    <w:p>
      <w:pPr>
        <w:pStyle w:val="Heading2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Heading2"/>
        <w:rPr/>
      </w:pPr>
      <w:bookmarkStart w:id="11" w:name="referências_Copia_1"/>
      <w:r>
        <w:rPr/>
        <w:t>7. Referências</w:t>
      </w:r>
      <w:bookmarkEnd w:id="11"/>
    </w:p>
    <w:p>
      <w:pPr>
        <w:pStyle w:val="BodyText"/>
        <w:rPr/>
      </w:pPr>
      <w:r>
        <w:rPr/>
        <w:t xml:space="preserve">ZELEN, P. </w:t>
      </w:r>
      <w:r>
        <w:rPr>
          <w:rStyle w:val="Emphasis"/>
        </w:rPr>
        <w:t>Python para Desenvolvedores.</w:t>
      </w:r>
      <w:r>
        <w:rPr/>
        <w:t xml:space="preserve"> Novatec, 2020.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 xml:space="preserve">MARTIN, Robert C. </w:t>
      </w:r>
      <w:r>
        <w:rPr>
          <w:rStyle w:val="Emphasis"/>
        </w:rPr>
        <w:t>Código Limpo: Habilidades Práticas do Agile Software.</w:t>
      </w:r>
      <w:r>
        <w:rPr/>
        <w:t xml:space="preserve"> Alta Books, 2020.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 xml:space="preserve">SUMMERFIELD, Mark. </w:t>
      </w:r>
      <w:r>
        <w:rPr>
          <w:rStyle w:val="Emphasis"/>
        </w:rPr>
        <w:t>Programming in Python 3: A Complete Introduction to the Python Language.</w:t>
      </w:r>
      <w:r>
        <w:rPr/>
        <w:t xml:space="preserve"> Addison-Wesley, 2019.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 xml:space="preserve">LUTZ, Mark. </w:t>
      </w:r>
      <w:r>
        <w:rPr>
          <w:rStyle w:val="Emphasis"/>
        </w:rPr>
        <w:t>Learning Python.</w:t>
      </w:r>
      <w:r>
        <w:rPr/>
        <w:t xml:space="preserve"> O’Reilly Media, 2021.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 xml:space="preserve">GADDIS, Tony. </w:t>
      </w:r>
      <w:r>
        <w:rPr>
          <w:rStyle w:val="Emphasis"/>
        </w:rPr>
        <w:t>Starting Out with Python.</w:t>
      </w:r>
      <w:r>
        <w:rPr/>
        <w:t xml:space="preserve"> Pearson, 2020.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 xml:space="preserve">Pressman, Roger S. </w:t>
      </w:r>
      <w:r>
        <w:rPr>
          <w:rStyle w:val="Emphasis"/>
        </w:rPr>
        <w:t>Engenharia de Software: uma abordagem profissional.</w:t>
      </w:r>
      <w:r>
        <w:rPr/>
        <w:t xml:space="preserve"> McGraw Hill Brasil, 2016.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 xml:space="preserve">Sommerville, Ian. </w:t>
      </w:r>
      <w:r>
        <w:rPr>
          <w:rStyle w:val="Emphasis"/>
        </w:rPr>
        <w:t>Engenharia de Software.</w:t>
      </w:r>
      <w:r>
        <w:rPr/>
        <w:t xml:space="preserve"> 10. ed. Pearson, 2019.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 xml:space="preserve">Documentação Oficial do Python. Disponível em: </w:t>
      </w:r>
      <w:hyperlink r:id="rId5" w:tgtFrame="_new">
        <w:r>
          <w:rPr>
            <w:rStyle w:val="Hyperlink"/>
          </w:rPr>
          <w:t>https://docs.python.org/3/</w:t>
        </w:r>
      </w:hyperlink>
      <w:r>
        <w:rPr/>
        <w:t>. Acesso em: maio 2025.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 xml:space="preserve">Documentação Oficial do Tkinter. Disponível em: </w:t>
      </w:r>
      <w:hyperlink r:id="rId6" w:tgtFrame="_new">
        <w:r>
          <w:rPr>
            <w:rStyle w:val="Hyperlink"/>
          </w:rPr>
          <w:t>https://docs.python.org/3/library/tkinter.html</w:t>
        </w:r>
      </w:hyperlink>
      <w:r>
        <w:rPr/>
        <w:t>. Acesso em: maio 2025.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 xml:space="preserve">Documentação Oficial do SQLite. Disponível em: </w:t>
      </w:r>
      <w:hyperlink r:id="rId7" w:tgtFrame="_new">
        <w:r>
          <w:rPr>
            <w:rStyle w:val="Hyperlink"/>
          </w:rPr>
          <w:t>https://www.sqlite.org/docs.html</w:t>
        </w:r>
      </w:hyperlink>
      <w:r>
        <w:rPr/>
        <w:t>. Acesso em: maio 2025.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/>
        <w:t>FACULDADE MARTHA FALCÃO | WYDEN. Portal Acadêmico.</w:t>
      </w:r>
    </w:p>
    <w:p>
      <w:pPr>
        <w:pStyle w:val="BodyText"/>
        <w:spacing w:before="180" w:after="180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Caracteresdenotaderodap">
    <w:name w:val="Caracteres de nota de rodapé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rong">
    <w:name w:val="Strong"/>
    <w:qFormat/>
    <w:rPr>
      <w:b/>
      <w:bCs/>
    </w:rPr>
  </w:style>
  <w:style w:type="character" w:styleId="Marcadores">
    <w:name w:val="Marcadores"/>
    <w:qFormat/>
    <w:rPr>
      <w:rFonts w:ascii="OpenSymbol" w:hAnsi="OpenSymbol" w:eastAsia="OpenSymbol" w:cs="OpenSymbol"/>
    </w:rPr>
  </w:style>
  <w:style w:type="character" w:styleId="Emphasis">
    <w:name w:val="Emphasis"/>
    <w:qFormat/>
    <w:rPr>
      <w:i/>
      <w:iCs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hyperlink" Target="https://docs.python.org/3/" TargetMode="External"/><Relationship Id="rId6" Type="http://schemas.openxmlformats.org/officeDocument/2006/relationships/hyperlink" Target="https://docs.python.org/3/library/tkinter.html" TargetMode="External"/><Relationship Id="rId7" Type="http://schemas.openxmlformats.org/officeDocument/2006/relationships/hyperlink" Target="https://www.sqlite.org/docs.html" TargetMode="Externa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6.5.2$Windows_X86_64 LibreOffice_project/38d5f62f85355c192ef5f1dd47c5c0c0c6d6598b</Application>
  <AppVersion>15.0000</AppVersion>
  <Pages>9</Pages>
  <Words>2509</Words>
  <Characters>15161</Characters>
  <CharactersWithSpaces>17558</CharactersWithSpaces>
  <Paragraphs>9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28T13:31:39Z</dcterms:created>
  <dc:creator/>
  <dc:description/>
  <dc:language>pt-BR</dc:language>
  <cp:lastModifiedBy/>
  <dcterms:modified xsi:type="dcterms:W3CDTF">2025-05-28T09:45:2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